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199" w:type="dxa"/>
        <w:tblInd w:w="-856" w:type="dxa"/>
        <w:tblLook w:val="04A0" w:firstRow="1" w:lastRow="0" w:firstColumn="1" w:lastColumn="0" w:noHBand="0" w:noVBand="1"/>
      </w:tblPr>
      <w:tblGrid>
        <w:gridCol w:w="851"/>
        <w:gridCol w:w="1389"/>
        <w:gridCol w:w="137"/>
        <w:gridCol w:w="671"/>
        <w:gridCol w:w="323"/>
        <w:gridCol w:w="173"/>
        <w:gridCol w:w="727"/>
        <w:gridCol w:w="301"/>
        <w:gridCol w:w="314"/>
        <w:gridCol w:w="825"/>
        <w:gridCol w:w="990"/>
        <w:gridCol w:w="188"/>
        <w:gridCol w:w="982"/>
        <w:gridCol w:w="900"/>
        <w:gridCol w:w="177"/>
        <w:gridCol w:w="723"/>
        <w:gridCol w:w="1528"/>
      </w:tblGrid>
      <w:tr w:rsidR="009033C9" w14:paraId="04C8CAC6" w14:textId="77777777" w:rsidTr="000D00A5">
        <w:trPr>
          <w:trHeight w:val="313"/>
        </w:trPr>
        <w:tc>
          <w:tcPr>
            <w:tcW w:w="11199" w:type="dxa"/>
            <w:gridSpan w:val="17"/>
            <w:shd w:val="clear" w:color="auto" w:fill="002060"/>
            <w:vAlign w:val="center"/>
          </w:tcPr>
          <w:p w14:paraId="5F1A0899" w14:textId="77777777" w:rsidR="009033C9" w:rsidRPr="005B36F0" w:rsidRDefault="009033C9" w:rsidP="005B36F0">
            <w:pPr>
              <w:pStyle w:val="ListParagraph"/>
              <w:numPr>
                <w:ilvl w:val="0"/>
                <w:numId w:val="25"/>
              </w:numPr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bookmarkStart w:id="0" w:name="_GoBack"/>
            <w:bookmarkEnd w:id="0"/>
            <w:r w:rsidRPr="005B36F0">
              <w:rPr>
                <w:rFonts w:ascii="Times New Roman" w:hAnsi="Times New Roman" w:cs="Times New Roman"/>
                <w:b/>
                <w:sz w:val="24"/>
              </w:rPr>
              <w:t>Personal Information</w:t>
            </w:r>
          </w:p>
        </w:tc>
      </w:tr>
      <w:tr w:rsidR="009033C9" w14:paraId="10F762B9" w14:textId="77777777" w:rsidTr="004524B5">
        <w:tc>
          <w:tcPr>
            <w:tcW w:w="2240" w:type="dxa"/>
            <w:gridSpan w:val="2"/>
          </w:tcPr>
          <w:p w14:paraId="2617C4B4" w14:textId="77777777" w:rsidR="009033C9" w:rsidRPr="00C45ED7" w:rsidRDefault="009033C9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Name–Surname</w:t>
            </w:r>
          </w:p>
        </w:tc>
        <w:tc>
          <w:tcPr>
            <w:tcW w:w="8959" w:type="dxa"/>
            <w:gridSpan w:val="15"/>
          </w:tcPr>
          <w:p w14:paraId="78E1FEC2" w14:textId="77777777" w:rsidR="009033C9" w:rsidRDefault="009033C9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4FEC4C0F" w14:textId="77777777" w:rsidTr="004524B5">
        <w:trPr>
          <w:trHeight w:val="92"/>
        </w:trPr>
        <w:tc>
          <w:tcPr>
            <w:tcW w:w="2240" w:type="dxa"/>
            <w:gridSpan w:val="2"/>
            <w:vMerge w:val="restart"/>
          </w:tcPr>
          <w:p w14:paraId="7D930BA0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Nationality/</w:t>
            </w:r>
            <w:proofErr w:type="spellStart"/>
            <w:r w:rsidRPr="00C45ED7">
              <w:rPr>
                <w:rFonts w:ascii="Times New Roman" w:hAnsi="Times New Roman" w:cs="Times New Roman"/>
                <w:b/>
                <w:sz w:val="24"/>
              </w:rPr>
              <w:t>ies</w:t>
            </w:r>
            <w:proofErr w:type="spellEnd"/>
          </w:p>
        </w:tc>
        <w:tc>
          <w:tcPr>
            <w:tcW w:w="8959" w:type="dxa"/>
            <w:gridSpan w:val="15"/>
          </w:tcPr>
          <w:p w14:paraId="0D31F0B7" w14:textId="77777777" w:rsidR="00C45ED7" w:rsidRPr="00C45ED7" w:rsidRDefault="00C45ED7" w:rsidP="00343CC8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3BB0E8D8" w14:textId="77777777" w:rsidTr="004524B5">
        <w:trPr>
          <w:trHeight w:val="92"/>
        </w:trPr>
        <w:tc>
          <w:tcPr>
            <w:tcW w:w="2240" w:type="dxa"/>
            <w:gridSpan w:val="2"/>
            <w:vMerge/>
          </w:tcPr>
          <w:p w14:paraId="372EC267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8959" w:type="dxa"/>
            <w:gridSpan w:val="15"/>
          </w:tcPr>
          <w:p w14:paraId="17E4B2ED" w14:textId="77777777" w:rsidR="00C45ED7" w:rsidRPr="00C45ED7" w:rsidRDefault="00C45ED7" w:rsidP="00343CC8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40EFDF24" w14:textId="77777777" w:rsidTr="004524B5">
        <w:trPr>
          <w:trHeight w:val="92"/>
        </w:trPr>
        <w:tc>
          <w:tcPr>
            <w:tcW w:w="2240" w:type="dxa"/>
            <w:gridSpan w:val="2"/>
            <w:vMerge/>
          </w:tcPr>
          <w:p w14:paraId="0CE16988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8959" w:type="dxa"/>
            <w:gridSpan w:val="15"/>
          </w:tcPr>
          <w:p w14:paraId="3E9A4FB0" w14:textId="77777777" w:rsidR="00C45ED7" w:rsidRPr="00C45ED7" w:rsidRDefault="00C45ED7" w:rsidP="00343CC8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1A7F9102" w14:textId="77777777" w:rsidTr="004524B5">
        <w:trPr>
          <w:trHeight w:val="204"/>
        </w:trPr>
        <w:tc>
          <w:tcPr>
            <w:tcW w:w="2240" w:type="dxa"/>
            <w:gridSpan w:val="2"/>
            <w:vMerge w:val="restart"/>
          </w:tcPr>
          <w:p w14:paraId="4D503780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Phone Number/s</w:t>
            </w:r>
          </w:p>
          <w:p w14:paraId="196E1806" w14:textId="77777777" w:rsidR="004524B5" w:rsidRPr="00C45ED7" w:rsidRDefault="004524B5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(with country codes)</w:t>
            </w:r>
          </w:p>
        </w:tc>
        <w:tc>
          <w:tcPr>
            <w:tcW w:w="8959" w:type="dxa"/>
            <w:gridSpan w:val="15"/>
          </w:tcPr>
          <w:p w14:paraId="2F9C4E96" w14:textId="77777777" w:rsidR="00C45ED7" w:rsidRPr="00C45ED7" w:rsidRDefault="00C45ED7" w:rsidP="00343CC8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1D0B12BA" w14:textId="77777777" w:rsidTr="004524B5">
        <w:trPr>
          <w:trHeight w:val="204"/>
        </w:trPr>
        <w:tc>
          <w:tcPr>
            <w:tcW w:w="2240" w:type="dxa"/>
            <w:gridSpan w:val="2"/>
            <w:vMerge/>
          </w:tcPr>
          <w:p w14:paraId="2AEABC44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8959" w:type="dxa"/>
            <w:gridSpan w:val="15"/>
          </w:tcPr>
          <w:p w14:paraId="0A453B92" w14:textId="77777777" w:rsidR="00C45ED7" w:rsidRPr="00C45ED7" w:rsidRDefault="00C45ED7" w:rsidP="00343CC8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5C632A" w14:paraId="35730657" w14:textId="77777777" w:rsidTr="005C632A">
        <w:trPr>
          <w:trHeight w:val="461"/>
        </w:trPr>
        <w:tc>
          <w:tcPr>
            <w:tcW w:w="2240" w:type="dxa"/>
            <w:gridSpan w:val="2"/>
          </w:tcPr>
          <w:p w14:paraId="4CDA365F" w14:textId="77777777" w:rsidR="005C632A" w:rsidRPr="00C45ED7" w:rsidRDefault="005C632A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8959" w:type="dxa"/>
            <w:gridSpan w:val="15"/>
          </w:tcPr>
          <w:p w14:paraId="6A64BB51" w14:textId="77777777" w:rsidR="005C632A" w:rsidRPr="00C45ED7" w:rsidRDefault="005C632A" w:rsidP="00343CC8">
            <w:pPr>
              <w:pStyle w:val="ListParagraph"/>
              <w:numPr>
                <w:ilvl w:val="0"/>
                <w:numId w:val="23"/>
              </w:numPr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EC004E" w14:paraId="0D5B52A1" w14:textId="77777777" w:rsidTr="004524B5">
        <w:trPr>
          <w:trHeight w:val="204"/>
        </w:trPr>
        <w:tc>
          <w:tcPr>
            <w:tcW w:w="2240" w:type="dxa"/>
            <w:gridSpan w:val="2"/>
          </w:tcPr>
          <w:p w14:paraId="18C7115F" w14:textId="77777777" w:rsidR="00EC004E" w:rsidRPr="00C45ED7" w:rsidRDefault="00EC004E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Current Address </w:t>
            </w:r>
          </w:p>
        </w:tc>
        <w:tc>
          <w:tcPr>
            <w:tcW w:w="8959" w:type="dxa"/>
            <w:gridSpan w:val="15"/>
          </w:tcPr>
          <w:p w14:paraId="27F23438" w14:textId="77777777" w:rsidR="00EC004E" w:rsidRDefault="00EC004E" w:rsidP="00343CC8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  <w:p w14:paraId="11C9FF7E" w14:textId="77777777" w:rsidR="00EC004E" w:rsidRPr="00C45ED7" w:rsidRDefault="00EC004E" w:rsidP="00343CC8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F6367E" w14:paraId="038C90A4" w14:textId="77777777" w:rsidTr="000D00A5">
        <w:trPr>
          <w:trHeight w:val="92"/>
        </w:trPr>
        <w:tc>
          <w:tcPr>
            <w:tcW w:w="11199" w:type="dxa"/>
            <w:gridSpan w:val="17"/>
            <w:shd w:val="clear" w:color="auto" w:fill="002060"/>
          </w:tcPr>
          <w:p w14:paraId="037D9367" w14:textId="77777777" w:rsidR="00F6367E" w:rsidRPr="005B36F0" w:rsidRDefault="00F6367E" w:rsidP="005B36F0">
            <w:pPr>
              <w:pStyle w:val="ListParagraph"/>
              <w:numPr>
                <w:ilvl w:val="0"/>
                <w:numId w:val="25"/>
              </w:numPr>
              <w:spacing w:line="360" w:lineRule="auto"/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B36F0">
              <w:rPr>
                <w:rFonts w:ascii="Times New Roman" w:hAnsi="Times New Roman" w:cs="Times New Roman"/>
                <w:b/>
                <w:sz w:val="24"/>
              </w:rPr>
              <w:t>Educational Background</w:t>
            </w:r>
          </w:p>
        </w:tc>
      </w:tr>
      <w:tr w:rsidR="00C45ED7" w14:paraId="0D37BCDE" w14:textId="77777777" w:rsidTr="004524B5">
        <w:trPr>
          <w:trHeight w:val="136"/>
        </w:trPr>
        <w:tc>
          <w:tcPr>
            <w:tcW w:w="2240" w:type="dxa"/>
            <w:gridSpan w:val="2"/>
            <w:vMerge w:val="restart"/>
          </w:tcPr>
          <w:p w14:paraId="42959C39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 xml:space="preserve">BA </w:t>
            </w:r>
          </w:p>
        </w:tc>
        <w:tc>
          <w:tcPr>
            <w:tcW w:w="2332" w:type="dxa"/>
            <w:gridSpan w:val="6"/>
          </w:tcPr>
          <w:p w14:paraId="00971CD7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University</w:t>
            </w:r>
          </w:p>
        </w:tc>
        <w:tc>
          <w:tcPr>
            <w:tcW w:w="6627" w:type="dxa"/>
            <w:gridSpan w:val="9"/>
          </w:tcPr>
          <w:p w14:paraId="403A0752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72A86E45" w14:textId="77777777" w:rsidTr="004524B5">
        <w:trPr>
          <w:trHeight w:val="136"/>
        </w:trPr>
        <w:tc>
          <w:tcPr>
            <w:tcW w:w="2240" w:type="dxa"/>
            <w:gridSpan w:val="2"/>
            <w:vMerge/>
          </w:tcPr>
          <w:p w14:paraId="2E555B0E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14:paraId="1B92E9BA" w14:textId="77777777" w:rsidR="00C45ED7" w:rsidRPr="00F6367E" w:rsidRDefault="00C45ED7" w:rsidP="00343CC8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Department </w:t>
            </w:r>
          </w:p>
        </w:tc>
        <w:tc>
          <w:tcPr>
            <w:tcW w:w="6627" w:type="dxa"/>
            <w:gridSpan w:val="9"/>
          </w:tcPr>
          <w:p w14:paraId="6E1D3C8A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07BB5EF6" w14:textId="77777777" w:rsidTr="004524B5">
        <w:trPr>
          <w:trHeight w:val="136"/>
        </w:trPr>
        <w:tc>
          <w:tcPr>
            <w:tcW w:w="2240" w:type="dxa"/>
            <w:gridSpan w:val="2"/>
            <w:vMerge/>
          </w:tcPr>
          <w:p w14:paraId="429B3BE3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14:paraId="58553FD1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Year of Graduation</w:t>
            </w:r>
          </w:p>
        </w:tc>
        <w:tc>
          <w:tcPr>
            <w:tcW w:w="3299" w:type="dxa"/>
            <w:gridSpan w:val="5"/>
          </w:tcPr>
          <w:p w14:paraId="597E1249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7" w:type="dxa"/>
            <w:gridSpan w:val="2"/>
          </w:tcPr>
          <w:p w14:paraId="549060CC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CGPA</w:t>
            </w:r>
          </w:p>
        </w:tc>
        <w:tc>
          <w:tcPr>
            <w:tcW w:w="2251" w:type="dxa"/>
            <w:gridSpan w:val="2"/>
          </w:tcPr>
          <w:p w14:paraId="41DE49A0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25B69EDF" w14:textId="77777777" w:rsidTr="004524B5">
        <w:trPr>
          <w:trHeight w:val="136"/>
        </w:trPr>
        <w:tc>
          <w:tcPr>
            <w:tcW w:w="2240" w:type="dxa"/>
            <w:gridSpan w:val="2"/>
            <w:vMerge w:val="restart"/>
          </w:tcPr>
          <w:p w14:paraId="3A36C30F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 xml:space="preserve">MA </w:t>
            </w:r>
          </w:p>
        </w:tc>
        <w:tc>
          <w:tcPr>
            <w:tcW w:w="2332" w:type="dxa"/>
            <w:gridSpan w:val="6"/>
          </w:tcPr>
          <w:p w14:paraId="61E5D90F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University</w:t>
            </w:r>
          </w:p>
        </w:tc>
        <w:tc>
          <w:tcPr>
            <w:tcW w:w="6627" w:type="dxa"/>
            <w:gridSpan w:val="9"/>
          </w:tcPr>
          <w:p w14:paraId="49C500A5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51D4EF97" w14:textId="77777777" w:rsidTr="004524B5">
        <w:trPr>
          <w:trHeight w:val="136"/>
        </w:trPr>
        <w:tc>
          <w:tcPr>
            <w:tcW w:w="2240" w:type="dxa"/>
            <w:gridSpan w:val="2"/>
            <w:vMerge/>
          </w:tcPr>
          <w:p w14:paraId="69F99E30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14:paraId="283674BA" w14:textId="77777777" w:rsidR="00C45ED7" w:rsidRPr="00F6367E" w:rsidRDefault="00C45ED7" w:rsidP="00343CC8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Department </w:t>
            </w:r>
          </w:p>
        </w:tc>
        <w:tc>
          <w:tcPr>
            <w:tcW w:w="6627" w:type="dxa"/>
            <w:gridSpan w:val="9"/>
          </w:tcPr>
          <w:p w14:paraId="4C28BC84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0841C12B" w14:textId="77777777" w:rsidTr="004524B5">
        <w:trPr>
          <w:trHeight w:val="136"/>
        </w:trPr>
        <w:tc>
          <w:tcPr>
            <w:tcW w:w="2240" w:type="dxa"/>
            <w:gridSpan w:val="2"/>
            <w:vMerge/>
          </w:tcPr>
          <w:p w14:paraId="70F85350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332" w:type="dxa"/>
            <w:gridSpan w:val="6"/>
          </w:tcPr>
          <w:p w14:paraId="01A10DA4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Year of Graduation</w:t>
            </w:r>
          </w:p>
        </w:tc>
        <w:tc>
          <w:tcPr>
            <w:tcW w:w="3299" w:type="dxa"/>
            <w:gridSpan w:val="5"/>
          </w:tcPr>
          <w:p w14:paraId="1A94FD82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7" w:type="dxa"/>
            <w:gridSpan w:val="2"/>
          </w:tcPr>
          <w:p w14:paraId="60CE2F28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CGPA</w:t>
            </w:r>
          </w:p>
        </w:tc>
        <w:tc>
          <w:tcPr>
            <w:tcW w:w="2251" w:type="dxa"/>
            <w:gridSpan w:val="2"/>
          </w:tcPr>
          <w:p w14:paraId="60F3E915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3CBA12FE" w14:textId="77777777" w:rsidTr="004524B5">
        <w:trPr>
          <w:trHeight w:val="136"/>
        </w:trPr>
        <w:tc>
          <w:tcPr>
            <w:tcW w:w="2240" w:type="dxa"/>
            <w:gridSpan w:val="2"/>
            <w:vMerge w:val="restart"/>
          </w:tcPr>
          <w:p w14:paraId="5D9C4FBB" w14:textId="77777777" w:rsidR="00C45ED7" w:rsidRP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C45ED7">
              <w:rPr>
                <w:rFonts w:ascii="Times New Roman" w:hAnsi="Times New Roman" w:cs="Times New Roman"/>
                <w:b/>
                <w:sz w:val="24"/>
              </w:rPr>
              <w:t xml:space="preserve">PhD </w:t>
            </w:r>
          </w:p>
        </w:tc>
        <w:tc>
          <w:tcPr>
            <w:tcW w:w="2332" w:type="dxa"/>
            <w:gridSpan w:val="6"/>
          </w:tcPr>
          <w:p w14:paraId="50ABB337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University</w:t>
            </w:r>
          </w:p>
        </w:tc>
        <w:tc>
          <w:tcPr>
            <w:tcW w:w="6627" w:type="dxa"/>
            <w:gridSpan w:val="9"/>
          </w:tcPr>
          <w:p w14:paraId="66072F9A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2ACC4077" w14:textId="77777777" w:rsidTr="004524B5">
        <w:trPr>
          <w:trHeight w:val="136"/>
        </w:trPr>
        <w:tc>
          <w:tcPr>
            <w:tcW w:w="2240" w:type="dxa"/>
            <w:gridSpan w:val="2"/>
            <w:vMerge/>
          </w:tcPr>
          <w:p w14:paraId="49777144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2" w:type="dxa"/>
            <w:gridSpan w:val="6"/>
          </w:tcPr>
          <w:p w14:paraId="06411320" w14:textId="77777777" w:rsidR="00C45ED7" w:rsidRPr="00F6367E" w:rsidRDefault="00C45ED7" w:rsidP="00343CC8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Department </w:t>
            </w:r>
          </w:p>
        </w:tc>
        <w:tc>
          <w:tcPr>
            <w:tcW w:w="6627" w:type="dxa"/>
            <w:gridSpan w:val="9"/>
          </w:tcPr>
          <w:p w14:paraId="098768CD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ED7" w14:paraId="2FC1E4C6" w14:textId="77777777" w:rsidTr="004524B5">
        <w:trPr>
          <w:trHeight w:val="136"/>
        </w:trPr>
        <w:tc>
          <w:tcPr>
            <w:tcW w:w="2240" w:type="dxa"/>
            <w:gridSpan w:val="2"/>
            <w:vMerge/>
          </w:tcPr>
          <w:p w14:paraId="78D1CD59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2" w:type="dxa"/>
            <w:gridSpan w:val="6"/>
          </w:tcPr>
          <w:p w14:paraId="23BFD169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Year of Graduation</w:t>
            </w:r>
          </w:p>
        </w:tc>
        <w:tc>
          <w:tcPr>
            <w:tcW w:w="3299" w:type="dxa"/>
            <w:gridSpan w:val="5"/>
          </w:tcPr>
          <w:p w14:paraId="10D16936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77" w:type="dxa"/>
            <w:gridSpan w:val="2"/>
          </w:tcPr>
          <w:p w14:paraId="4CBDFBB5" w14:textId="77777777" w:rsidR="00C45ED7" w:rsidRPr="00F6367E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CGPA</w:t>
            </w:r>
          </w:p>
        </w:tc>
        <w:tc>
          <w:tcPr>
            <w:tcW w:w="2251" w:type="dxa"/>
            <w:gridSpan w:val="2"/>
          </w:tcPr>
          <w:p w14:paraId="2F6E2659" w14:textId="77777777" w:rsidR="00C45ED7" w:rsidRDefault="00C45ED7" w:rsidP="00343CC8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033C9" w14:paraId="0561607D" w14:textId="77777777" w:rsidTr="000D00A5">
        <w:tc>
          <w:tcPr>
            <w:tcW w:w="11199" w:type="dxa"/>
            <w:gridSpan w:val="17"/>
            <w:shd w:val="clear" w:color="auto" w:fill="002060"/>
          </w:tcPr>
          <w:p w14:paraId="3C723B80" w14:textId="77777777" w:rsidR="009033C9" w:rsidRPr="005B36F0" w:rsidRDefault="00F6367E" w:rsidP="005B36F0">
            <w:pPr>
              <w:pStyle w:val="ListParagraph"/>
              <w:numPr>
                <w:ilvl w:val="0"/>
                <w:numId w:val="25"/>
              </w:numPr>
              <w:spacing w:line="360" w:lineRule="auto"/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B36F0">
              <w:rPr>
                <w:rFonts w:ascii="Times New Roman" w:hAnsi="Times New Roman" w:cs="Times New Roman"/>
                <w:b/>
                <w:sz w:val="24"/>
              </w:rPr>
              <w:t xml:space="preserve">Exams </w:t>
            </w:r>
            <w:r w:rsidR="009033C9" w:rsidRPr="005B36F0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F6208B" w14:paraId="75AFA527" w14:textId="77777777" w:rsidTr="00A312A6">
        <w:tc>
          <w:tcPr>
            <w:tcW w:w="2377" w:type="dxa"/>
            <w:gridSpan w:val="3"/>
          </w:tcPr>
          <w:p w14:paraId="03BF5DBA" w14:textId="450475C7" w:rsidR="00F6208B" w:rsidRPr="009033C9" w:rsidRDefault="00F6208B" w:rsidP="00343CC8">
            <w:pPr>
              <w:spacing w:line="360" w:lineRule="auto"/>
              <w:ind w:right="-103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English Proficiency Exam  </w:t>
            </w:r>
          </w:p>
        </w:tc>
        <w:tc>
          <w:tcPr>
            <w:tcW w:w="2509" w:type="dxa"/>
            <w:gridSpan w:val="6"/>
          </w:tcPr>
          <w:p w14:paraId="5F7B5287" w14:textId="77777777" w:rsidR="00F6208B" w:rsidRDefault="00F6208B" w:rsidP="009075A2">
            <w:pPr>
              <w:spacing w:line="360" w:lineRule="auto"/>
              <w:ind w:right="-120"/>
              <w:rPr>
                <w:rFonts w:ascii="Times New Roman" w:hAnsi="Times New Roman" w:cs="Times New Roman"/>
                <w:sz w:val="24"/>
              </w:rPr>
            </w:pPr>
            <w:r w:rsidRPr="009033C9">
              <w:rPr>
                <w:rFonts w:ascii="Times New Roman" w:hAnsi="Times New Roman" w:cs="Times New Roman"/>
                <w:b/>
                <w:sz w:val="24"/>
              </w:rPr>
              <w:t>Test Type</w:t>
            </w:r>
            <w:r>
              <w:rPr>
                <w:rFonts w:ascii="Times New Roman" w:hAnsi="Times New Roman" w:cs="Times New Roman"/>
                <w:b/>
                <w:sz w:val="24"/>
              </w:rPr>
              <w:t>:</w:t>
            </w:r>
            <w:r w:rsidRPr="009033C9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(YDS, </w:t>
            </w:r>
            <w:r>
              <w:rPr>
                <w:rFonts w:ascii="Times New Roman" w:hAnsi="Times New Roman" w:cs="Times New Roman"/>
                <w:sz w:val="24"/>
              </w:rPr>
              <w:t xml:space="preserve">PTE, </w:t>
            </w:r>
            <w:r w:rsidRPr="00F6367E">
              <w:rPr>
                <w:rFonts w:ascii="Times New Roman" w:hAnsi="Times New Roman" w:cs="Times New Roman"/>
                <w:sz w:val="24"/>
              </w:rPr>
              <w:t>IELTS</w:t>
            </w:r>
            <w:r>
              <w:rPr>
                <w:rFonts w:ascii="Times New Roman" w:hAnsi="Times New Roman" w:cs="Times New Roman"/>
                <w:sz w:val="24"/>
              </w:rPr>
              <w:t>,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 TOEFL</w:t>
            </w:r>
            <w:r w:rsidR="005C632A">
              <w:rPr>
                <w:rFonts w:ascii="Times New Roman" w:hAnsi="Times New Roman" w:cs="Times New Roman"/>
                <w:sz w:val="24"/>
              </w:rPr>
              <w:t>,</w:t>
            </w:r>
            <w:r w:rsidRPr="00F6367E">
              <w:rPr>
                <w:rFonts w:ascii="Times New Roman" w:hAnsi="Times New Roman" w:cs="Times New Roman"/>
                <w:sz w:val="24"/>
              </w:rPr>
              <w:t xml:space="preserve"> etc.)</w:t>
            </w:r>
          </w:p>
        </w:tc>
        <w:tc>
          <w:tcPr>
            <w:tcW w:w="1815" w:type="dxa"/>
            <w:gridSpan w:val="2"/>
          </w:tcPr>
          <w:p w14:paraId="1919FA75" w14:textId="77777777" w:rsidR="00F6208B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  <w:gridSpan w:val="2"/>
          </w:tcPr>
          <w:p w14:paraId="14AA262F" w14:textId="77777777" w:rsidR="00A312A6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 xml:space="preserve">Test </w:t>
            </w:r>
          </w:p>
          <w:p w14:paraId="5E879E15" w14:textId="77777777" w:rsidR="00F6208B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 w:rsidRPr="00F6367E">
              <w:rPr>
                <w:rFonts w:ascii="Times New Roman" w:hAnsi="Times New Roman" w:cs="Times New Roman"/>
                <w:b/>
                <w:sz w:val="24"/>
              </w:rPr>
              <w:t>Score:</w:t>
            </w:r>
          </w:p>
        </w:tc>
        <w:tc>
          <w:tcPr>
            <w:tcW w:w="900" w:type="dxa"/>
          </w:tcPr>
          <w:p w14:paraId="13C870A3" w14:textId="77777777" w:rsidR="00F6208B" w:rsidRPr="00F6367E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00" w:type="dxa"/>
            <w:gridSpan w:val="2"/>
          </w:tcPr>
          <w:p w14:paraId="0B95CB00" w14:textId="77777777" w:rsidR="00F6208B" w:rsidRPr="00F6208B" w:rsidRDefault="003570F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Year:</w:t>
            </w:r>
          </w:p>
        </w:tc>
        <w:tc>
          <w:tcPr>
            <w:tcW w:w="1528" w:type="dxa"/>
          </w:tcPr>
          <w:p w14:paraId="0C9971CE" w14:textId="77777777" w:rsidR="00F6208B" w:rsidRDefault="00F6208B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F07D61" w14:paraId="76162931" w14:textId="77777777" w:rsidTr="00A312A6">
        <w:tc>
          <w:tcPr>
            <w:tcW w:w="2377" w:type="dxa"/>
            <w:gridSpan w:val="3"/>
          </w:tcPr>
          <w:p w14:paraId="6E5FC7A5" w14:textId="0A283EF8" w:rsidR="00F07D61" w:rsidRDefault="00F07D61" w:rsidP="00F6367E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ALES Score </w:t>
            </w:r>
          </w:p>
          <w:p w14:paraId="6B7AF628" w14:textId="77777777" w:rsidR="00F07D61" w:rsidRPr="009033C9" w:rsidRDefault="00F07D61" w:rsidP="00F6367E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F07D61">
              <w:rPr>
                <w:rFonts w:ascii="Times New Roman" w:hAnsi="Times New Roman" w:cs="Times New Roman"/>
                <w:b/>
                <w:sz w:val="18"/>
              </w:rPr>
              <w:t xml:space="preserve">(only for Turkish citizens) </w:t>
            </w:r>
          </w:p>
        </w:tc>
        <w:tc>
          <w:tcPr>
            <w:tcW w:w="994" w:type="dxa"/>
            <w:gridSpan w:val="2"/>
          </w:tcPr>
          <w:p w14:paraId="6742480D" w14:textId="77777777"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9075A2">
              <w:rPr>
                <w:rFonts w:ascii="Times New Roman" w:hAnsi="Times New Roman" w:cs="Times New Roman"/>
                <w:b/>
                <w:sz w:val="24"/>
                <w:lang w:val="tr-TR"/>
              </w:rPr>
              <w:t>Sözel:</w:t>
            </w:r>
          </w:p>
        </w:tc>
        <w:tc>
          <w:tcPr>
            <w:tcW w:w="900" w:type="dxa"/>
            <w:gridSpan w:val="2"/>
          </w:tcPr>
          <w:p w14:paraId="74D30DBC" w14:textId="77777777"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  <w:lang w:val="tr-TR"/>
              </w:rPr>
            </w:pPr>
          </w:p>
        </w:tc>
        <w:tc>
          <w:tcPr>
            <w:tcW w:w="1440" w:type="dxa"/>
            <w:gridSpan w:val="3"/>
          </w:tcPr>
          <w:p w14:paraId="5FC2DE87" w14:textId="77777777"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 w:rsidRPr="009075A2">
              <w:rPr>
                <w:rFonts w:ascii="Times New Roman" w:hAnsi="Times New Roman" w:cs="Times New Roman"/>
                <w:b/>
                <w:sz w:val="24"/>
                <w:lang w:val="tr-TR"/>
              </w:rPr>
              <w:t>Eşit Ağırlık:</w:t>
            </w:r>
          </w:p>
        </w:tc>
        <w:tc>
          <w:tcPr>
            <w:tcW w:w="990" w:type="dxa"/>
          </w:tcPr>
          <w:p w14:paraId="51DFDD59" w14:textId="77777777"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  <w:lang w:val="tr-TR"/>
              </w:rPr>
            </w:pPr>
          </w:p>
        </w:tc>
        <w:tc>
          <w:tcPr>
            <w:tcW w:w="1170" w:type="dxa"/>
            <w:gridSpan w:val="2"/>
          </w:tcPr>
          <w:p w14:paraId="143B8649" w14:textId="77777777"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tr-TR"/>
              </w:rPr>
              <w:t>Sayısal:</w:t>
            </w:r>
          </w:p>
        </w:tc>
        <w:tc>
          <w:tcPr>
            <w:tcW w:w="900" w:type="dxa"/>
          </w:tcPr>
          <w:p w14:paraId="4A9B6806" w14:textId="77777777" w:rsidR="00F07D61" w:rsidRPr="009075A2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  <w:lang w:val="tr-TR"/>
              </w:rPr>
            </w:pPr>
          </w:p>
        </w:tc>
        <w:tc>
          <w:tcPr>
            <w:tcW w:w="900" w:type="dxa"/>
            <w:gridSpan w:val="2"/>
          </w:tcPr>
          <w:p w14:paraId="46F28F49" w14:textId="77777777" w:rsidR="00F07D61" w:rsidRPr="003570FB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 w:rsidRPr="003570FB">
              <w:rPr>
                <w:rFonts w:ascii="Times New Roman" w:hAnsi="Times New Roman" w:cs="Times New Roman"/>
                <w:b/>
                <w:sz w:val="24"/>
              </w:rPr>
              <w:t xml:space="preserve">Year: </w:t>
            </w:r>
          </w:p>
        </w:tc>
        <w:tc>
          <w:tcPr>
            <w:tcW w:w="1528" w:type="dxa"/>
          </w:tcPr>
          <w:p w14:paraId="626FCCF1" w14:textId="77777777" w:rsidR="00F07D61" w:rsidRDefault="00F07D61" w:rsidP="00F6367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F6367E" w14:paraId="55E77154" w14:textId="77777777" w:rsidTr="000D00A5">
        <w:tc>
          <w:tcPr>
            <w:tcW w:w="11199" w:type="dxa"/>
            <w:gridSpan w:val="17"/>
          </w:tcPr>
          <w:p w14:paraId="4B372F5E" w14:textId="77777777" w:rsidR="00A57657" w:rsidRDefault="00A57657" w:rsidP="008470DF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  <w:p w14:paraId="4EEFC76E" w14:textId="77777777" w:rsidR="00343CC8" w:rsidRDefault="00343CC8" w:rsidP="008470DF">
            <w:pPr>
              <w:spacing w:line="276" w:lineRule="auto"/>
              <w:jc w:val="both"/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  <w:p w14:paraId="148E07F1" w14:textId="77777777" w:rsidR="00FE5510" w:rsidRDefault="00FE5510" w:rsidP="008470DF">
            <w:pPr>
              <w:spacing w:line="276" w:lineRule="auto"/>
              <w:jc w:val="both"/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  <w:p w14:paraId="72E5C58E" w14:textId="77777777" w:rsidR="00FE5510" w:rsidRDefault="00FE5510" w:rsidP="008470DF">
            <w:pPr>
              <w:spacing w:line="276" w:lineRule="auto"/>
              <w:jc w:val="both"/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  <w:p w14:paraId="61B3C71C" w14:textId="77777777" w:rsidR="00FE5510" w:rsidRDefault="00FE5510" w:rsidP="008470DF">
            <w:pPr>
              <w:spacing w:line="276" w:lineRule="auto"/>
              <w:jc w:val="both"/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  <w:p w14:paraId="5FC2999B" w14:textId="77777777" w:rsidR="008470DF" w:rsidRDefault="008470DF" w:rsidP="008470DF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333333"/>
                <w:sz w:val="21"/>
                <w:szCs w:val="21"/>
                <w:shd w:val="clear" w:color="auto" w:fill="FFFFFF"/>
              </w:rPr>
            </w:pPr>
          </w:p>
          <w:p w14:paraId="478BB68F" w14:textId="77777777" w:rsidR="00343CC8" w:rsidRPr="008470DF" w:rsidRDefault="00343CC8" w:rsidP="008470DF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FA4B14" w14:paraId="58BB4DA3" w14:textId="77777777" w:rsidTr="000D00A5">
        <w:tc>
          <w:tcPr>
            <w:tcW w:w="11199" w:type="dxa"/>
            <w:gridSpan w:val="17"/>
            <w:shd w:val="clear" w:color="auto" w:fill="002060"/>
          </w:tcPr>
          <w:p w14:paraId="2AF37424" w14:textId="77777777" w:rsidR="00FA4B14" w:rsidRPr="005B36F0" w:rsidRDefault="00FA4B14" w:rsidP="005B36F0">
            <w:pPr>
              <w:pStyle w:val="ListParagraph"/>
              <w:numPr>
                <w:ilvl w:val="0"/>
                <w:numId w:val="25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5B36F0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lastRenderedPageBreak/>
              <w:t>Work Experience</w:t>
            </w:r>
          </w:p>
        </w:tc>
      </w:tr>
      <w:tr w:rsidR="00523AE1" w14:paraId="5A25C89A" w14:textId="77777777" w:rsidTr="00F6208B">
        <w:trPr>
          <w:trHeight w:val="136"/>
        </w:trPr>
        <w:tc>
          <w:tcPr>
            <w:tcW w:w="2240" w:type="dxa"/>
            <w:gridSpan w:val="2"/>
          </w:tcPr>
          <w:p w14:paraId="249E47C6" w14:textId="77777777" w:rsidR="00523AE1" w:rsidRPr="00F6367E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</w:tcPr>
          <w:p w14:paraId="67343D6F" w14:textId="77777777"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523AE1" w14:paraId="3390757B" w14:textId="77777777" w:rsidTr="00F6208B">
        <w:trPr>
          <w:trHeight w:val="136"/>
        </w:trPr>
        <w:tc>
          <w:tcPr>
            <w:tcW w:w="2240" w:type="dxa"/>
            <w:gridSpan w:val="2"/>
          </w:tcPr>
          <w:p w14:paraId="768DB0C1" w14:textId="77777777" w:rsidR="00523AE1" w:rsidRPr="00F6367E" w:rsidRDefault="00523AE1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</w:tcPr>
          <w:p w14:paraId="34C2E323" w14:textId="77777777"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523AE1" w14:paraId="1625375D" w14:textId="77777777" w:rsidTr="00A312A6">
        <w:trPr>
          <w:trHeight w:val="136"/>
        </w:trPr>
        <w:tc>
          <w:tcPr>
            <w:tcW w:w="2240" w:type="dxa"/>
            <w:gridSpan w:val="2"/>
          </w:tcPr>
          <w:p w14:paraId="47F7B943" w14:textId="77777777" w:rsidR="00523AE1" w:rsidRPr="00F6367E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Duration </w:t>
            </w:r>
            <w:r w:rsidR="0080013E">
              <w:rPr>
                <w:rFonts w:ascii="Times New Roman" w:hAnsi="Times New Roman" w:cs="Times New Roman"/>
                <w:b/>
                <w:sz w:val="24"/>
              </w:rPr>
              <w:t>(years)</w:t>
            </w:r>
          </w:p>
        </w:tc>
        <w:tc>
          <w:tcPr>
            <w:tcW w:w="808" w:type="dxa"/>
            <w:gridSpan w:val="2"/>
          </w:tcPr>
          <w:p w14:paraId="058B276B" w14:textId="77777777"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</w:tcPr>
          <w:p w14:paraId="4673F2D0" w14:textId="77777777" w:rsidR="00523AE1" w:rsidRP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</w:tcPr>
          <w:p w14:paraId="6936DF37" w14:textId="77777777"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Finish </w:t>
            </w:r>
            <w:r w:rsidR="0080013E">
              <w:rPr>
                <w:rFonts w:ascii="Times New Roman" w:hAnsi="Times New Roman" w:cs="Times New Roman"/>
                <w:sz w:val="24"/>
              </w:rPr>
              <w:t>:</w:t>
            </w:r>
          </w:p>
        </w:tc>
        <w:tc>
          <w:tcPr>
            <w:tcW w:w="3328" w:type="dxa"/>
            <w:gridSpan w:val="4"/>
          </w:tcPr>
          <w:p w14:paraId="791E3005" w14:textId="77777777" w:rsidR="00523AE1" w:rsidRDefault="00523AE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54073175" w14:textId="77777777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14:paraId="2CC9B4E4" w14:textId="77777777"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14:paraId="512D5AF4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61699AC6" w14:textId="77777777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14:paraId="33014825" w14:textId="77777777" w:rsidR="0080013E" w:rsidRPr="00F6367E" w:rsidRDefault="0080013E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14:paraId="533989D5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1F70E9ED" w14:textId="77777777" w:rsidTr="00A312A6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14:paraId="2B639B70" w14:textId="77777777"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  <w:shd w:val="clear" w:color="auto" w:fill="DEEAF6" w:themeFill="accent1" w:themeFillTint="33"/>
          </w:tcPr>
          <w:p w14:paraId="274ED4AE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  <w:shd w:val="clear" w:color="auto" w:fill="DEEAF6" w:themeFill="accent1" w:themeFillTint="33"/>
          </w:tcPr>
          <w:p w14:paraId="1641EB82" w14:textId="77777777" w:rsidR="0080013E" w:rsidRPr="00523AE1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  <w:shd w:val="clear" w:color="auto" w:fill="DEEAF6" w:themeFill="accent1" w:themeFillTint="33"/>
          </w:tcPr>
          <w:p w14:paraId="79F49AF6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  <w:shd w:val="clear" w:color="auto" w:fill="DEEAF6" w:themeFill="accent1" w:themeFillTint="33"/>
          </w:tcPr>
          <w:p w14:paraId="37E9CD2C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732BE749" w14:textId="77777777" w:rsidTr="00F6208B">
        <w:trPr>
          <w:trHeight w:val="136"/>
        </w:trPr>
        <w:tc>
          <w:tcPr>
            <w:tcW w:w="2240" w:type="dxa"/>
            <w:gridSpan w:val="2"/>
          </w:tcPr>
          <w:p w14:paraId="49CAF3E0" w14:textId="77777777"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</w:tcPr>
          <w:p w14:paraId="09FABCDC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5B4E44F1" w14:textId="77777777" w:rsidTr="00F6208B">
        <w:trPr>
          <w:trHeight w:val="136"/>
        </w:trPr>
        <w:tc>
          <w:tcPr>
            <w:tcW w:w="2240" w:type="dxa"/>
            <w:gridSpan w:val="2"/>
          </w:tcPr>
          <w:p w14:paraId="7654D187" w14:textId="77777777" w:rsidR="0080013E" w:rsidRPr="00F6367E" w:rsidRDefault="0080013E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</w:tcPr>
          <w:p w14:paraId="2EF72B8B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11E86459" w14:textId="77777777" w:rsidTr="00A312A6">
        <w:trPr>
          <w:trHeight w:val="136"/>
        </w:trPr>
        <w:tc>
          <w:tcPr>
            <w:tcW w:w="2240" w:type="dxa"/>
            <w:gridSpan w:val="2"/>
          </w:tcPr>
          <w:p w14:paraId="64B7BC66" w14:textId="77777777"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</w:tcPr>
          <w:p w14:paraId="77C36FA4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</w:tcPr>
          <w:p w14:paraId="1F9ED793" w14:textId="77777777" w:rsidR="0080013E" w:rsidRPr="00523AE1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</w:tcPr>
          <w:p w14:paraId="2BC0D295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</w:tcPr>
          <w:p w14:paraId="1F5B701A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0A4DB26D" w14:textId="77777777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14:paraId="1B5E6813" w14:textId="77777777"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14:paraId="0FCB6E28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11089FD4" w14:textId="77777777" w:rsidTr="00F6208B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14:paraId="61C2B46C" w14:textId="77777777" w:rsidR="0080013E" w:rsidRPr="00F6367E" w:rsidRDefault="0080013E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  <w:shd w:val="clear" w:color="auto" w:fill="DEEAF6" w:themeFill="accent1" w:themeFillTint="33"/>
          </w:tcPr>
          <w:p w14:paraId="05906F40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013E" w14:paraId="75BB739A" w14:textId="77777777" w:rsidTr="00A312A6">
        <w:trPr>
          <w:trHeight w:val="136"/>
        </w:trPr>
        <w:tc>
          <w:tcPr>
            <w:tcW w:w="2240" w:type="dxa"/>
            <w:gridSpan w:val="2"/>
            <w:shd w:val="clear" w:color="auto" w:fill="DEEAF6" w:themeFill="accent1" w:themeFillTint="33"/>
          </w:tcPr>
          <w:p w14:paraId="12E836A0" w14:textId="77777777" w:rsidR="0080013E" w:rsidRPr="00F6367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  <w:shd w:val="clear" w:color="auto" w:fill="DEEAF6" w:themeFill="accent1" w:themeFillTint="33"/>
          </w:tcPr>
          <w:p w14:paraId="71844AD9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  <w:shd w:val="clear" w:color="auto" w:fill="DEEAF6" w:themeFill="accent1" w:themeFillTint="33"/>
          </w:tcPr>
          <w:p w14:paraId="7B3865E8" w14:textId="77777777" w:rsidR="0080013E" w:rsidRPr="00523AE1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  <w:shd w:val="clear" w:color="auto" w:fill="DEEAF6" w:themeFill="accent1" w:themeFillTint="33"/>
          </w:tcPr>
          <w:p w14:paraId="3DAA77E2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  <w:shd w:val="clear" w:color="auto" w:fill="DEEAF6" w:themeFill="accent1" w:themeFillTint="33"/>
          </w:tcPr>
          <w:p w14:paraId="4FC5E3A8" w14:textId="77777777" w:rsidR="0080013E" w:rsidRDefault="0080013E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D2B11" w14:paraId="0C25DD0D" w14:textId="77777777" w:rsidTr="00F6208B">
        <w:trPr>
          <w:trHeight w:val="136"/>
        </w:trPr>
        <w:tc>
          <w:tcPr>
            <w:tcW w:w="2240" w:type="dxa"/>
            <w:gridSpan w:val="2"/>
          </w:tcPr>
          <w:p w14:paraId="334ED767" w14:textId="77777777" w:rsidR="009D2B11" w:rsidRPr="00F6367E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stitution</w:t>
            </w:r>
          </w:p>
        </w:tc>
        <w:tc>
          <w:tcPr>
            <w:tcW w:w="8959" w:type="dxa"/>
            <w:gridSpan w:val="15"/>
          </w:tcPr>
          <w:p w14:paraId="72AA5904" w14:textId="77777777"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D2B11" w14:paraId="42C8853B" w14:textId="77777777" w:rsidTr="00F6208B">
        <w:trPr>
          <w:trHeight w:val="136"/>
        </w:trPr>
        <w:tc>
          <w:tcPr>
            <w:tcW w:w="2240" w:type="dxa"/>
            <w:gridSpan w:val="2"/>
          </w:tcPr>
          <w:p w14:paraId="239DF319" w14:textId="77777777" w:rsidR="009D2B11" w:rsidRPr="00F6367E" w:rsidRDefault="009D2B11" w:rsidP="00AE303E">
            <w:pPr>
              <w:spacing w:line="360" w:lineRule="auto"/>
              <w:ind w:right="-11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osition </w:t>
            </w:r>
          </w:p>
        </w:tc>
        <w:tc>
          <w:tcPr>
            <w:tcW w:w="8959" w:type="dxa"/>
            <w:gridSpan w:val="15"/>
          </w:tcPr>
          <w:p w14:paraId="7D83C279" w14:textId="77777777"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D2B11" w14:paraId="2736EBA3" w14:textId="77777777" w:rsidTr="00A312A6">
        <w:trPr>
          <w:trHeight w:val="563"/>
        </w:trPr>
        <w:tc>
          <w:tcPr>
            <w:tcW w:w="2240" w:type="dxa"/>
            <w:gridSpan w:val="2"/>
          </w:tcPr>
          <w:p w14:paraId="21AC0A38" w14:textId="77777777" w:rsidR="009D2B11" w:rsidRPr="00F6367E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uration (years)</w:t>
            </w:r>
          </w:p>
        </w:tc>
        <w:tc>
          <w:tcPr>
            <w:tcW w:w="808" w:type="dxa"/>
            <w:gridSpan w:val="2"/>
          </w:tcPr>
          <w:p w14:paraId="6010BB64" w14:textId="77777777"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tart: </w:t>
            </w:r>
          </w:p>
        </w:tc>
        <w:tc>
          <w:tcPr>
            <w:tcW w:w="3841" w:type="dxa"/>
            <w:gridSpan w:val="8"/>
          </w:tcPr>
          <w:p w14:paraId="7CF1DC3E" w14:textId="77777777" w:rsidR="009D2B11" w:rsidRPr="00523AE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2" w:type="dxa"/>
          </w:tcPr>
          <w:p w14:paraId="659B2C75" w14:textId="77777777"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inish :</w:t>
            </w:r>
          </w:p>
        </w:tc>
        <w:tc>
          <w:tcPr>
            <w:tcW w:w="3328" w:type="dxa"/>
            <w:gridSpan w:val="4"/>
          </w:tcPr>
          <w:p w14:paraId="0D05811D" w14:textId="77777777" w:rsidR="009D2B11" w:rsidRDefault="009D2B11" w:rsidP="00AE303E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9075A2" w:rsidRPr="005B36F0" w14:paraId="25D63168" w14:textId="77777777" w:rsidTr="000D00A5">
        <w:trPr>
          <w:trHeight w:val="313"/>
        </w:trPr>
        <w:tc>
          <w:tcPr>
            <w:tcW w:w="11199" w:type="dxa"/>
            <w:gridSpan w:val="17"/>
            <w:shd w:val="clear" w:color="auto" w:fill="002060"/>
            <w:vAlign w:val="center"/>
          </w:tcPr>
          <w:p w14:paraId="00FA853D" w14:textId="6E5D7495" w:rsidR="009075A2" w:rsidRPr="005B36F0" w:rsidRDefault="00A9186D" w:rsidP="00A9186D">
            <w:pPr>
              <w:pStyle w:val="ListParagraph"/>
              <w:numPr>
                <w:ilvl w:val="0"/>
                <w:numId w:val="25"/>
              </w:numPr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s</w:t>
            </w:r>
          </w:p>
        </w:tc>
      </w:tr>
      <w:tr w:rsidR="001050FA" w14:paraId="7D3FF315" w14:textId="77777777" w:rsidTr="00F6208B">
        <w:tc>
          <w:tcPr>
            <w:tcW w:w="851" w:type="dxa"/>
            <w:vMerge w:val="restart"/>
          </w:tcPr>
          <w:p w14:paraId="253217C2" w14:textId="77777777" w:rsidR="001050FA" w:rsidRDefault="001050FA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0DC63C91" w14:textId="77777777" w:rsidR="001050FA" w:rsidRDefault="001050FA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1</w:t>
            </w:r>
          </w:p>
        </w:tc>
        <w:tc>
          <w:tcPr>
            <w:tcW w:w="2693" w:type="dxa"/>
            <w:gridSpan w:val="5"/>
          </w:tcPr>
          <w:p w14:paraId="090E42A9" w14:textId="77777777" w:rsidR="001050FA" w:rsidRPr="00002B51" w:rsidRDefault="001050FA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</w:tcPr>
          <w:p w14:paraId="031FFD2A" w14:textId="77777777"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5D4732DA" w14:textId="77777777" w:rsidTr="001050FA">
        <w:trPr>
          <w:trHeight w:val="383"/>
        </w:trPr>
        <w:tc>
          <w:tcPr>
            <w:tcW w:w="851" w:type="dxa"/>
            <w:vMerge/>
          </w:tcPr>
          <w:p w14:paraId="195D6562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2F070D09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14:paraId="3C8BE118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3099AFAE" w14:textId="77777777" w:rsidTr="001050FA">
        <w:trPr>
          <w:trHeight w:val="176"/>
        </w:trPr>
        <w:tc>
          <w:tcPr>
            <w:tcW w:w="851" w:type="dxa"/>
            <w:vMerge/>
          </w:tcPr>
          <w:p w14:paraId="0F76CCEF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5BA0AA57" w14:textId="77777777"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</w:tcPr>
          <w:p w14:paraId="3DB3AA51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35499A6B" w14:textId="77777777" w:rsidTr="007975BB">
        <w:trPr>
          <w:trHeight w:val="329"/>
        </w:trPr>
        <w:tc>
          <w:tcPr>
            <w:tcW w:w="851" w:type="dxa"/>
            <w:vMerge w:val="restart"/>
            <w:shd w:val="clear" w:color="auto" w:fill="DEEAF6" w:themeFill="accent1" w:themeFillTint="33"/>
          </w:tcPr>
          <w:p w14:paraId="12F58047" w14:textId="77777777"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  <w:p w14:paraId="6F46E401" w14:textId="77777777" w:rsidR="001050FA" w:rsidRPr="00C45ED7" w:rsidRDefault="001050FA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2</w:t>
            </w: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0DA5EDC2" w14:textId="77777777" w:rsidR="001050FA" w:rsidRPr="00002B51" w:rsidRDefault="001050FA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319ED477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5F16F5FE" w14:textId="77777777" w:rsidTr="007975BB">
        <w:trPr>
          <w:trHeight w:val="374"/>
        </w:trPr>
        <w:tc>
          <w:tcPr>
            <w:tcW w:w="851" w:type="dxa"/>
            <w:vMerge/>
            <w:shd w:val="clear" w:color="auto" w:fill="DEEAF6" w:themeFill="accent1" w:themeFillTint="33"/>
          </w:tcPr>
          <w:p w14:paraId="63B5D5C2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51D659FA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2746B83E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405A3F56" w14:textId="77777777" w:rsidTr="007975BB">
        <w:trPr>
          <w:trHeight w:val="428"/>
        </w:trPr>
        <w:tc>
          <w:tcPr>
            <w:tcW w:w="851" w:type="dxa"/>
            <w:vMerge/>
            <w:shd w:val="clear" w:color="auto" w:fill="DEEAF6" w:themeFill="accent1" w:themeFillTint="33"/>
          </w:tcPr>
          <w:p w14:paraId="0EE7F874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7433322F" w14:textId="77777777"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6B19302E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7BFCDBD2" w14:textId="77777777" w:rsidTr="001050FA">
        <w:trPr>
          <w:trHeight w:val="401"/>
        </w:trPr>
        <w:tc>
          <w:tcPr>
            <w:tcW w:w="851" w:type="dxa"/>
            <w:vMerge w:val="restart"/>
          </w:tcPr>
          <w:p w14:paraId="613C8C00" w14:textId="77777777" w:rsidR="001050FA" w:rsidRDefault="001050FA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</w:p>
          <w:p w14:paraId="6AD3B9F5" w14:textId="77777777" w:rsidR="001050FA" w:rsidRPr="00C45ED7" w:rsidRDefault="001050FA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3</w:t>
            </w:r>
          </w:p>
        </w:tc>
        <w:tc>
          <w:tcPr>
            <w:tcW w:w="2693" w:type="dxa"/>
            <w:gridSpan w:val="5"/>
          </w:tcPr>
          <w:p w14:paraId="5791E3AA" w14:textId="77777777" w:rsidR="001050FA" w:rsidRPr="00002B51" w:rsidRDefault="001050FA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</w:tcPr>
          <w:p w14:paraId="12D7CDBF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23F644C3" w14:textId="77777777" w:rsidTr="001050FA">
        <w:trPr>
          <w:trHeight w:val="464"/>
        </w:trPr>
        <w:tc>
          <w:tcPr>
            <w:tcW w:w="851" w:type="dxa"/>
            <w:vMerge/>
          </w:tcPr>
          <w:p w14:paraId="2E89F369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7D4BE12D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14:paraId="630A79FA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1050FA" w:rsidRPr="00C45ED7" w14:paraId="2480143F" w14:textId="77777777" w:rsidTr="001050FA">
        <w:trPr>
          <w:trHeight w:val="428"/>
        </w:trPr>
        <w:tc>
          <w:tcPr>
            <w:tcW w:w="851" w:type="dxa"/>
            <w:vMerge/>
          </w:tcPr>
          <w:p w14:paraId="39B8B79E" w14:textId="77777777" w:rsidR="001050FA" w:rsidRPr="00C45ED7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7E690CE0" w14:textId="77777777" w:rsidR="001050FA" w:rsidRDefault="001050FA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</w:tcPr>
          <w:p w14:paraId="1F1FDD78" w14:textId="77777777" w:rsidR="001050FA" w:rsidRPr="00C45ED7" w:rsidRDefault="001050FA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75BB" w:rsidRPr="00C45ED7" w14:paraId="61196622" w14:textId="77777777" w:rsidTr="007975BB">
        <w:trPr>
          <w:trHeight w:val="338"/>
        </w:trPr>
        <w:tc>
          <w:tcPr>
            <w:tcW w:w="851" w:type="dxa"/>
            <w:vMerge w:val="restart"/>
            <w:shd w:val="clear" w:color="auto" w:fill="DEEAF6" w:themeFill="accent1" w:themeFillTint="33"/>
          </w:tcPr>
          <w:p w14:paraId="60956B95" w14:textId="77777777" w:rsidR="007975BB" w:rsidRPr="00C45ED7" w:rsidRDefault="007975BB" w:rsidP="007975BB">
            <w:pPr>
              <w:spacing w:line="360" w:lineRule="auto"/>
              <w:ind w:right="-195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4</w:t>
            </w: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5F4D23E5" w14:textId="77777777" w:rsidR="007975BB" w:rsidRPr="00002B51" w:rsidRDefault="007975BB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ertificate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2D66F031" w14:textId="77777777" w:rsidR="007975BB" w:rsidRPr="00C45ED7" w:rsidRDefault="007975BB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75BB" w:rsidRPr="00C45ED7" w14:paraId="10887BBB" w14:textId="77777777" w:rsidTr="007975BB">
        <w:trPr>
          <w:trHeight w:val="383"/>
        </w:trPr>
        <w:tc>
          <w:tcPr>
            <w:tcW w:w="851" w:type="dxa"/>
            <w:vMerge/>
            <w:shd w:val="clear" w:color="auto" w:fill="DEEAF6" w:themeFill="accent1" w:themeFillTint="33"/>
          </w:tcPr>
          <w:p w14:paraId="26701A7E" w14:textId="77777777" w:rsidR="007975BB" w:rsidRPr="00C45ED7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35B51C15" w14:textId="77777777" w:rsidR="007975BB" w:rsidRPr="00C45ED7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00030FF9" w14:textId="77777777" w:rsidR="007975BB" w:rsidRPr="00C45ED7" w:rsidRDefault="007975BB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7975BB" w:rsidRPr="00C45ED7" w14:paraId="66EB4953" w14:textId="77777777" w:rsidTr="00AE303E">
        <w:trPr>
          <w:trHeight w:val="689"/>
        </w:trPr>
        <w:tc>
          <w:tcPr>
            <w:tcW w:w="851" w:type="dxa"/>
            <w:vMerge/>
            <w:shd w:val="clear" w:color="auto" w:fill="DEEAF6" w:themeFill="accent1" w:themeFillTint="33"/>
          </w:tcPr>
          <w:p w14:paraId="5EFF7838" w14:textId="77777777" w:rsidR="007975BB" w:rsidRPr="00C45ED7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09B3E85B" w14:textId="77777777" w:rsidR="007975BB" w:rsidRDefault="007975BB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Year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55E5AB59" w14:textId="77777777" w:rsidR="007975BB" w:rsidRPr="00C45ED7" w:rsidRDefault="007975BB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5B36F0" w14:paraId="3268EEF3" w14:textId="77777777" w:rsidTr="00D01469">
        <w:trPr>
          <w:trHeight w:val="313"/>
        </w:trPr>
        <w:tc>
          <w:tcPr>
            <w:tcW w:w="11199" w:type="dxa"/>
            <w:gridSpan w:val="17"/>
            <w:shd w:val="clear" w:color="auto" w:fill="002060"/>
            <w:vAlign w:val="center"/>
          </w:tcPr>
          <w:p w14:paraId="6B68E6BE" w14:textId="77777777" w:rsidR="00A9186D" w:rsidRPr="005B36F0" w:rsidRDefault="00A9186D" w:rsidP="00A9186D">
            <w:pPr>
              <w:pStyle w:val="ListParagraph"/>
              <w:numPr>
                <w:ilvl w:val="0"/>
                <w:numId w:val="25"/>
              </w:numPr>
              <w:ind w:right="-674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Professional Referees</w:t>
            </w:r>
          </w:p>
        </w:tc>
      </w:tr>
      <w:tr w:rsidR="00A9186D" w14:paraId="4FA49C37" w14:textId="77777777" w:rsidTr="00D01469">
        <w:tc>
          <w:tcPr>
            <w:tcW w:w="851" w:type="dxa"/>
            <w:vMerge w:val="restart"/>
          </w:tcPr>
          <w:p w14:paraId="7EA3B7B7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69CBE6B5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4E5E9814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1DFD0771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1</w:t>
            </w:r>
          </w:p>
        </w:tc>
        <w:tc>
          <w:tcPr>
            <w:tcW w:w="2693" w:type="dxa"/>
            <w:gridSpan w:val="5"/>
          </w:tcPr>
          <w:p w14:paraId="0F133B2B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Name- Surname </w:t>
            </w:r>
          </w:p>
          <w:p w14:paraId="6FD18E2D" w14:textId="77777777" w:rsidR="00A9186D" w:rsidRPr="00002B51" w:rsidRDefault="00A9186D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002B51">
              <w:rPr>
                <w:rFonts w:ascii="Times New Roman" w:hAnsi="Times New Roman" w:cs="Times New Roman"/>
                <w:sz w:val="24"/>
              </w:rPr>
              <w:t>(title and position)</w:t>
            </w:r>
          </w:p>
        </w:tc>
        <w:tc>
          <w:tcPr>
            <w:tcW w:w="7655" w:type="dxa"/>
            <w:gridSpan w:val="11"/>
          </w:tcPr>
          <w:p w14:paraId="55483EF8" w14:textId="77777777" w:rsidR="00A9186D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47D839B9" w14:textId="77777777" w:rsidTr="00D01469">
        <w:trPr>
          <w:trHeight w:val="374"/>
        </w:trPr>
        <w:tc>
          <w:tcPr>
            <w:tcW w:w="851" w:type="dxa"/>
            <w:vMerge/>
          </w:tcPr>
          <w:p w14:paraId="7909C7F0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074839DA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14:paraId="78E016D1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3EEF754F" w14:textId="77777777" w:rsidTr="00D01469">
        <w:trPr>
          <w:trHeight w:val="383"/>
        </w:trPr>
        <w:tc>
          <w:tcPr>
            <w:tcW w:w="851" w:type="dxa"/>
            <w:vMerge/>
          </w:tcPr>
          <w:p w14:paraId="4D2B5A54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1335267B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hone Number</w:t>
            </w:r>
          </w:p>
        </w:tc>
        <w:tc>
          <w:tcPr>
            <w:tcW w:w="7655" w:type="dxa"/>
            <w:gridSpan w:val="11"/>
          </w:tcPr>
          <w:p w14:paraId="7911E79D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06A99BA2" w14:textId="77777777" w:rsidTr="00D01469">
        <w:trPr>
          <w:trHeight w:val="428"/>
        </w:trPr>
        <w:tc>
          <w:tcPr>
            <w:tcW w:w="851" w:type="dxa"/>
            <w:vMerge/>
          </w:tcPr>
          <w:p w14:paraId="03743A89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1CF63D4A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7655" w:type="dxa"/>
            <w:gridSpan w:val="11"/>
          </w:tcPr>
          <w:p w14:paraId="2D99F71B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14:paraId="2CBA4E1C" w14:textId="77777777" w:rsidTr="00D01469">
        <w:tc>
          <w:tcPr>
            <w:tcW w:w="851" w:type="dxa"/>
            <w:vMerge w:val="restart"/>
            <w:shd w:val="clear" w:color="auto" w:fill="DEEAF6" w:themeFill="accent1" w:themeFillTint="33"/>
          </w:tcPr>
          <w:p w14:paraId="33C43AA4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0A0A868A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50D81142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2</w:t>
            </w: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0C1AE281" w14:textId="77777777" w:rsidR="00A9186D" w:rsidRPr="00002B51" w:rsidRDefault="00A9186D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Name- Surname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7E7013F3" w14:textId="77777777" w:rsidR="00A9186D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6C6C2CEB" w14:textId="77777777" w:rsidTr="00D01469">
        <w:trPr>
          <w:trHeight w:val="419"/>
        </w:trPr>
        <w:tc>
          <w:tcPr>
            <w:tcW w:w="851" w:type="dxa"/>
            <w:vMerge/>
            <w:shd w:val="clear" w:color="auto" w:fill="DEEAF6" w:themeFill="accent1" w:themeFillTint="33"/>
          </w:tcPr>
          <w:p w14:paraId="02535354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51B0781C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79FCA5A9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2EFAC040" w14:textId="77777777" w:rsidTr="00D01469">
        <w:trPr>
          <w:trHeight w:val="446"/>
        </w:trPr>
        <w:tc>
          <w:tcPr>
            <w:tcW w:w="851" w:type="dxa"/>
            <w:vMerge/>
            <w:shd w:val="clear" w:color="auto" w:fill="DEEAF6" w:themeFill="accent1" w:themeFillTint="33"/>
          </w:tcPr>
          <w:p w14:paraId="0D041C33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71BA887F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hone Number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1C136447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18EE745A" w14:textId="77777777" w:rsidTr="00D01469">
        <w:trPr>
          <w:trHeight w:val="428"/>
        </w:trPr>
        <w:tc>
          <w:tcPr>
            <w:tcW w:w="851" w:type="dxa"/>
            <w:vMerge/>
            <w:shd w:val="clear" w:color="auto" w:fill="DEEAF6" w:themeFill="accent1" w:themeFillTint="33"/>
          </w:tcPr>
          <w:p w14:paraId="64AE2386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  <w:shd w:val="clear" w:color="auto" w:fill="DEEAF6" w:themeFill="accent1" w:themeFillTint="33"/>
          </w:tcPr>
          <w:p w14:paraId="0795C870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7655" w:type="dxa"/>
            <w:gridSpan w:val="11"/>
            <w:shd w:val="clear" w:color="auto" w:fill="DEEAF6" w:themeFill="accent1" w:themeFillTint="33"/>
          </w:tcPr>
          <w:p w14:paraId="183734BA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14:paraId="7999DB27" w14:textId="77777777" w:rsidTr="00D01469">
        <w:tc>
          <w:tcPr>
            <w:tcW w:w="851" w:type="dxa"/>
            <w:vMerge w:val="restart"/>
          </w:tcPr>
          <w:p w14:paraId="0EF25DB1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0300FD3C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</w:p>
          <w:p w14:paraId="57FFA789" w14:textId="77777777" w:rsidR="00A9186D" w:rsidRDefault="00A9186D" w:rsidP="007975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3</w:t>
            </w:r>
          </w:p>
        </w:tc>
        <w:tc>
          <w:tcPr>
            <w:tcW w:w="2693" w:type="dxa"/>
            <w:gridSpan w:val="5"/>
          </w:tcPr>
          <w:p w14:paraId="05CB0A38" w14:textId="77777777" w:rsidR="00A9186D" w:rsidRPr="00002B51" w:rsidRDefault="00A9186D" w:rsidP="007975BB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Name- Surname </w:t>
            </w:r>
          </w:p>
        </w:tc>
        <w:tc>
          <w:tcPr>
            <w:tcW w:w="7655" w:type="dxa"/>
            <w:gridSpan w:val="11"/>
          </w:tcPr>
          <w:p w14:paraId="5953A97C" w14:textId="77777777" w:rsidR="00A9186D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7242A4B4" w14:textId="77777777" w:rsidTr="00D01469">
        <w:trPr>
          <w:trHeight w:val="419"/>
        </w:trPr>
        <w:tc>
          <w:tcPr>
            <w:tcW w:w="851" w:type="dxa"/>
            <w:vMerge/>
          </w:tcPr>
          <w:p w14:paraId="1E795098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2F15A093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stitution </w:t>
            </w:r>
          </w:p>
        </w:tc>
        <w:tc>
          <w:tcPr>
            <w:tcW w:w="7655" w:type="dxa"/>
            <w:gridSpan w:val="11"/>
          </w:tcPr>
          <w:p w14:paraId="6BBDFA92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015631D5" w14:textId="77777777" w:rsidTr="00D01469">
        <w:trPr>
          <w:trHeight w:val="446"/>
        </w:trPr>
        <w:tc>
          <w:tcPr>
            <w:tcW w:w="851" w:type="dxa"/>
            <w:vMerge/>
          </w:tcPr>
          <w:p w14:paraId="01B57C5D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2A70AFB6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hone Number</w:t>
            </w:r>
          </w:p>
        </w:tc>
        <w:tc>
          <w:tcPr>
            <w:tcW w:w="7655" w:type="dxa"/>
            <w:gridSpan w:val="11"/>
          </w:tcPr>
          <w:p w14:paraId="4011AE3D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  <w:tr w:rsidR="00A9186D" w:rsidRPr="00C45ED7" w14:paraId="28202936" w14:textId="77777777" w:rsidTr="00D01469">
        <w:trPr>
          <w:trHeight w:val="428"/>
        </w:trPr>
        <w:tc>
          <w:tcPr>
            <w:tcW w:w="851" w:type="dxa"/>
            <w:vMerge/>
          </w:tcPr>
          <w:p w14:paraId="62C2596C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693" w:type="dxa"/>
            <w:gridSpan w:val="5"/>
          </w:tcPr>
          <w:p w14:paraId="54ED620B" w14:textId="77777777" w:rsidR="00A9186D" w:rsidRPr="00C45ED7" w:rsidRDefault="00A9186D" w:rsidP="007975BB">
            <w:pPr>
              <w:spacing w:line="360" w:lineRule="auto"/>
              <w:ind w:right="-674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7655" w:type="dxa"/>
            <w:gridSpan w:val="11"/>
          </w:tcPr>
          <w:p w14:paraId="31D7352F" w14:textId="77777777" w:rsidR="00A9186D" w:rsidRPr="00C45ED7" w:rsidRDefault="00A9186D" w:rsidP="007975BB">
            <w:pPr>
              <w:pStyle w:val="ListParagraph"/>
              <w:spacing w:line="360" w:lineRule="auto"/>
              <w:ind w:left="462" w:right="-674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4D9CDFD" w14:textId="77777777" w:rsidR="003F4D65" w:rsidRDefault="003F4D65" w:rsidP="00A9186D">
      <w:pPr>
        <w:ind w:right="-674"/>
        <w:rPr>
          <w:rFonts w:ascii="Times New Roman" w:hAnsi="Times New Roman" w:cs="Times New Roman"/>
          <w:sz w:val="24"/>
        </w:rPr>
      </w:pPr>
    </w:p>
    <w:sectPr w:rsidR="003F4D65" w:rsidSect="00AE303E">
      <w:footerReference w:type="default" r:id="rId7"/>
      <w:headerReference w:type="first" r:id="rId8"/>
      <w:pgSz w:w="12240" w:h="15840"/>
      <w:pgMar w:top="1626" w:right="1417" w:bottom="1417" w:left="1417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BF800" w14:textId="77777777" w:rsidR="00693C46" w:rsidRDefault="00693C46" w:rsidP="009753F1">
      <w:pPr>
        <w:spacing w:after="0" w:line="240" w:lineRule="auto"/>
      </w:pPr>
      <w:r>
        <w:separator/>
      </w:r>
    </w:p>
  </w:endnote>
  <w:endnote w:type="continuationSeparator" w:id="0">
    <w:p w14:paraId="19E6CFCC" w14:textId="77777777" w:rsidR="00693C46" w:rsidRDefault="00693C46" w:rsidP="00975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79819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A2EF02" w14:textId="4E3CF546" w:rsidR="00AE303E" w:rsidRDefault="00AE30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4FA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3B7EBEE" w14:textId="77777777" w:rsidR="00AE303E" w:rsidRDefault="00AE30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58D124" w14:textId="77777777" w:rsidR="00693C46" w:rsidRDefault="00693C46" w:rsidP="009753F1">
      <w:pPr>
        <w:spacing w:after="0" w:line="240" w:lineRule="auto"/>
      </w:pPr>
      <w:r>
        <w:separator/>
      </w:r>
    </w:p>
  </w:footnote>
  <w:footnote w:type="continuationSeparator" w:id="0">
    <w:p w14:paraId="54399FA7" w14:textId="77777777" w:rsidR="00693C46" w:rsidRDefault="00693C46" w:rsidP="00975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744A0" w14:textId="77777777" w:rsidR="008470DF" w:rsidRPr="003F4D65" w:rsidRDefault="008470DF" w:rsidP="008470DF">
    <w:pPr>
      <w:pStyle w:val="Header"/>
      <w:spacing w:line="360" w:lineRule="auto"/>
      <w:jc w:val="center"/>
      <w:rPr>
        <w:rFonts w:ascii="Times New Roman" w:hAnsi="Times New Roman" w:cs="Times New Roman"/>
        <w:b/>
        <w:color w:val="002060"/>
        <w:sz w:val="24"/>
        <w:szCs w:val="24"/>
        <w:lang w:val="tr-TR"/>
      </w:rPr>
    </w:pPr>
    <w:r w:rsidRPr="00711FF9">
      <w:rPr>
        <w:noProof/>
        <w:sz w:val="28"/>
        <w:szCs w:val="28"/>
        <w:lang w:val="tr-TR" w:eastAsia="tr-TR"/>
      </w:rPr>
      <w:drawing>
        <wp:anchor distT="0" distB="0" distL="114300" distR="114300" simplePos="0" relativeHeight="251659264" behindDoc="0" locked="0" layoutInCell="1" allowOverlap="1" wp14:anchorId="07249B4C" wp14:editId="2266755F">
          <wp:simplePos x="0" y="0"/>
          <wp:positionH relativeFrom="column">
            <wp:posOffset>-518795</wp:posOffset>
          </wp:positionH>
          <wp:positionV relativeFrom="paragraph">
            <wp:posOffset>-149225</wp:posOffset>
          </wp:positionV>
          <wp:extent cx="1420579" cy="693420"/>
          <wp:effectExtent l="0" t="0" r="8255" b="0"/>
          <wp:wrapNone/>
          <wp:docPr id="3" name="Picture 3" descr="Image result for met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metu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547" t="23571" r="18872" b="24545"/>
                  <a:stretch/>
                </pic:blipFill>
                <pic:spPr bwMode="auto">
                  <a:xfrm>
                    <a:off x="0" y="0"/>
                    <a:ext cx="1420579" cy="6934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F4D65">
      <w:rPr>
        <w:rFonts w:ascii="Times New Roman" w:hAnsi="Times New Roman" w:cs="Times New Roman"/>
        <w:b/>
        <w:color w:val="002060"/>
        <w:sz w:val="24"/>
        <w:szCs w:val="24"/>
        <w:lang w:val="tr-TR"/>
      </w:rPr>
      <w:t>M</w:t>
    </w:r>
    <w:r>
      <w:rPr>
        <w:rFonts w:ascii="Times New Roman" w:hAnsi="Times New Roman" w:cs="Times New Roman"/>
        <w:b/>
        <w:color w:val="002060"/>
        <w:sz w:val="24"/>
        <w:szCs w:val="24"/>
        <w:lang w:val="tr-TR"/>
      </w:rPr>
      <w:t>ETU NCC</w:t>
    </w:r>
    <w:r w:rsidRPr="003F4D65">
      <w:rPr>
        <w:rFonts w:ascii="Times New Roman" w:hAnsi="Times New Roman" w:cs="Times New Roman"/>
        <w:b/>
        <w:color w:val="002060"/>
        <w:sz w:val="24"/>
        <w:szCs w:val="24"/>
        <w:lang w:val="tr-TR"/>
      </w:rPr>
      <w:t xml:space="preserve"> School of Foreign Languages</w:t>
    </w:r>
  </w:p>
  <w:p w14:paraId="5A005E87" w14:textId="4DACC5C4" w:rsidR="008470DF" w:rsidRDefault="008470DF" w:rsidP="008470DF">
    <w:pPr>
      <w:pStyle w:val="Header"/>
      <w:jc w:val="center"/>
    </w:pPr>
    <w:proofErr w:type="spellStart"/>
    <w:r w:rsidRPr="003F4D65">
      <w:rPr>
        <w:rFonts w:ascii="Times New Roman" w:hAnsi="Times New Roman" w:cs="Times New Roman"/>
        <w:b/>
        <w:color w:val="002060"/>
        <w:sz w:val="24"/>
        <w:szCs w:val="24"/>
        <w:lang w:val="tr-TR"/>
      </w:rPr>
      <w:t>Instructor</w:t>
    </w:r>
    <w:proofErr w:type="spellEnd"/>
    <w:r w:rsidRPr="003F4D65">
      <w:rPr>
        <w:rFonts w:ascii="Times New Roman" w:hAnsi="Times New Roman" w:cs="Times New Roman"/>
        <w:b/>
        <w:color w:val="002060"/>
        <w:sz w:val="24"/>
        <w:szCs w:val="24"/>
        <w:lang w:val="tr-TR"/>
      </w:rPr>
      <w:t xml:space="preserve"> </w:t>
    </w:r>
    <w:r>
      <w:rPr>
        <w:rFonts w:ascii="Times New Roman" w:hAnsi="Times New Roman" w:cs="Times New Roman"/>
        <w:b/>
        <w:color w:val="002060"/>
        <w:sz w:val="24"/>
        <w:szCs w:val="24"/>
        <w:lang w:val="tr-TR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06488"/>
    <w:multiLevelType w:val="hybridMultilevel"/>
    <w:tmpl w:val="C69AADFC"/>
    <w:lvl w:ilvl="0" w:tplc="079AF514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" w15:restartNumberingAfterBreak="0">
    <w:nsid w:val="034C2E9F"/>
    <w:multiLevelType w:val="hybridMultilevel"/>
    <w:tmpl w:val="67907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26A5"/>
    <w:multiLevelType w:val="hybridMultilevel"/>
    <w:tmpl w:val="5CA80C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BC2"/>
    <w:multiLevelType w:val="hybridMultilevel"/>
    <w:tmpl w:val="2F98547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2B12A58"/>
    <w:multiLevelType w:val="multilevel"/>
    <w:tmpl w:val="43D00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D062A3"/>
    <w:multiLevelType w:val="hybridMultilevel"/>
    <w:tmpl w:val="B3427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E4F13"/>
    <w:multiLevelType w:val="hybridMultilevel"/>
    <w:tmpl w:val="636EDB9E"/>
    <w:lvl w:ilvl="0" w:tplc="A26EDDC4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2" w:hanging="360"/>
      </w:pPr>
    </w:lvl>
    <w:lvl w:ilvl="2" w:tplc="0809001B" w:tentative="1">
      <w:start w:val="1"/>
      <w:numFmt w:val="lowerRoman"/>
      <w:lvlText w:val="%3."/>
      <w:lvlJc w:val="right"/>
      <w:pPr>
        <w:ind w:left="2262" w:hanging="180"/>
      </w:pPr>
    </w:lvl>
    <w:lvl w:ilvl="3" w:tplc="0809000F" w:tentative="1">
      <w:start w:val="1"/>
      <w:numFmt w:val="decimal"/>
      <w:lvlText w:val="%4."/>
      <w:lvlJc w:val="left"/>
      <w:pPr>
        <w:ind w:left="2982" w:hanging="360"/>
      </w:pPr>
    </w:lvl>
    <w:lvl w:ilvl="4" w:tplc="08090019" w:tentative="1">
      <w:start w:val="1"/>
      <w:numFmt w:val="lowerLetter"/>
      <w:lvlText w:val="%5."/>
      <w:lvlJc w:val="left"/>
      <w:pPr>
        <w:ind w:left="3702" w:hanging="360"/>
      </w:pPr>
    </w:lvl>
    <w:lvl w:ilvl="5" w:tplc="0809001B" w:tentative="1">
      <w:start w:val="1"/>
      <w:numFmt w:val="lowerRoman"/>
      <w:lvlText w:val="%6."/>
      <w:lvlJc w:val="right"/>
      <w:pPr>
        <w:ind w:left="4422" w:hanging="180"/>
      </w:pPr>
    </w:lvl>
    <w:lvl w:ilvl="6" w:tplc="0809000F" w:tentative="1">
      <w:start w:val="1"/>
      <w:numFmt w:val="decimal"/>
      <w:lvlText w:val="%7."/>
      <w:lvlJc w:val="left"/>
      <w:pPr>
        <w:ind w:left="5142" w:hanging="360"/>
      </w:pPr>
    </w:lvl>
    <w:lvl w:ilvl="7" w:tplc="08090019" w:tentative="1">
      <w:start w:val="1"/>
      <w:numFmt w:val="lowerLetter"/>
      <w:lvlText w:val="%8."/>
      <w:lvlJc w:val="left"/>
      <w:pPr>
        <w:ind w:left="5862" w:hanging="360"/>
      </w:pPr>
    </w:lvl>
    <w:lvl w:ilvl="8" w:tplc="08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7" w15:restartNumberingAfterBreak="0">
    <w:nsid w:val="36BE5B53"/>
    <w:multiLevelType w:val="hybridMultilevel"/>
    <w:tmpl w:val="266E91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E2561"/>
    <w:multiLevelType w:val="hybridMultilevel"/>
    <w:tmpl w:val="71B0F282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9" w15:restartNumberingAfterBreak="0">
    <w:nsid w:val="39664043"/>
    <w:multiLevelType w:val="hybridMultilevel"/>
    <w:tmpl w:val="35E4C10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7D57FE"/>
    <w:multiLevelType w:val="hybridMultilevel"/>
    <w:tmpl w:val="DB7238F0"/>
    <w:lvl w:ilvl="0" w:tplc="C47C781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A41345"/>
    <w:multiLevelType w:val="hybridMultilevel"/>
    <w:tmpl w:val="E6F278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527C28"/>
    <w:multiLevelType w:val="hybridMultilevel"/>
    <w:tmpl w:val="1368C9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5470F4"/>
    <w:multiLevelType w:val="hybridMultilevel"/>
    <w:tmpl w:val="428EC12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248A7"/>
    <w:multiLevelType w:val="hybridMultilevel"/>
    <w:tmpl w:val="3E3C13EC"/>
    <w:lvl w:ilvl="0" w:tplc="8D768B4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1F71A5"/>
    <w:multiLevelType w:val="hybridMultilevel"/>
    <w:tmpl w:val="32A432A0"/>
    <w:lvl w:ilvl="0" w:tplc="7398E97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B5118"/>
    <w:multiLevelType w:val="hybridMultilevel"/>
    <w:tmpl w:val="E5744D2C"/>
    <w:lvl w:ilvl="0" w:tplc="FC04EE6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A864AE"/>
    <w:multiLevelType w:val="hybridMultilevel"/>
    <w:tmpl w:val="3E3C13EC"/>
    <w:lvl w:ilvl="0" w:tplc="8D768B4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1E140E"/>
    <w:multiLevelType w:val="hybridMultilevel"/>
    <w:tmpl w:val="1454333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38236F6"/>
    <w:multiLevelType w:val="hybridMultilevel"/>
    <w:tmpl w:val="C04EE8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D7474"/>
    <w:multiLevelType w:val="multilevel"/>
    <w:tmpl w:val="B7AE2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860192"/>
    <w:multiLevelType w:val="hybridMultilevel"/>
    <w:tmpl w:val="BC5E01A2"/>
    <w:lvl w:ilvl="0" w:tplc="97CCDE4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4C2D2F"/>
    <w:multiLevelType w:val="hybridMultilevel"/>
    <w:tmpl w:val="BBC8943A"/>
    <w:lvl w:ilvl="0" w:tplc="08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E80156"/>
    <w:multiLevelType w:val="hybridMultilevel"/>
    <w:tmpl w:val="A5983AB6"/>
    <w:lvl w:ilvl="0" w:tplc="B4BC19F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18"/>
  </w:num>
  <w:num w:numId="5">
    <w:abstractNumId w:val="7"/>
  </w:num>
  <w:num w:numId="6">
    <w:abstractNumId w:val="9"/>
  </w:num>
  <w:num w:numId="7">
    <w:abstractNumId w:val="13"/>
  </w:num>
  <w:num w:numId="8">
    <w:abstractNumId w:val="2"/>
  </w:num>
  <w:num w:numId="9">
    <w:abstractNumId w:val="22"/>
  </w:num>
  <w:num w:numId="10">
    <w:abstractNumId w:val="21"/>
  </w:num>
  <w:num w:numId="11">
    <w:abstractNumId w:val="12"/>
  </w:num>
  <w:num w:numId="12">
    <w:abstractNumId w:val="20"/>
  </w:num>
  <w:num w:numId="13">
    <w:abstractNumId w:val="4"/>
  </w:num>
  <w:num w:numId="14">
    <w:abstractNumId w:val="0"/>
  </w:num>
  <w:num w:numId="15">
    <w:abstractNumId w:val="23"/>
  </w:num>
  <w:num w:numId="16">
    <w:abstractNumId w:val="15"/>
  </w:num>
  <w:num w:numId="17">
    <w:abstractNumId w:val="23"/>
  </w:num>
  <w:num w:numId="18">
    <w:abstractNumId w:val="8"/>
  </w:num>
  <w:num w:numId="19">
    <w:abstractNumId w:val="11"/>
  </w:num>
  <w:num w:numId="20">
    <w:abstractNumId w:val="16"/>
  </w:num>
  <w:num w:numId="21">
    <w:abstractNumId w:val="19"/>
  </w:num>
  <w:num w:numId="22">
    <w:abstractNumId w:val="3"/>
  </w:num>
  <w:num w:numId="23">
    <w:abstractNumId w:val="6"/>
  </w:num>
  <w:num w:numId="24">
    <w:abstractNumId w:val="10"/>
  </w:num>
  <w:num w:numId="25">
    <w:abstractNumId w:val="1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TQ0szQ2NjE1NrdQ0lEKTi0uzszPAymwrAUASrIoKywAAAA="/>
  </w:docVars>
  <w:rsids>
    <w:rsidRoot w:val="000A52BB"/>
    <w:rsid w:val="00002B51"/>
    <w:rsid w:val="00065A4E"/>
    <w:rsid w:val="00085FD3"/>
    <w:rsid w:val="000A52BB"/>
    <w:rsid w:val="000A6EAC"/>
    <w:rsid w:val="000D00A5"/>
    <w:rsid w:val="001050FA"/>
    <w:rsid w:val="00163B15"/>
    <w:rsid w:val="00177F89"/>
    <w:rsid w:val="001A0C18"/>
    <w:rsid w:val="001E68E6"/>
    <w:rsid w:val="0023157F"/>
    <w:rsid w:val="00261977"/>
    <w:rsid w:val="00343CC8"/>
    <w:rsid w:val="003570FB"/>
    <w:rsid w:val="00366631"/>
    <w:rsid w:val="003A523F"/>
    <w:rsid w:val="003B2CC7"/>
    <w:rsid w:val="003E7CBA"/>
    <w:rsid w:val="003F4D65"/>
    <w:rsid w:val="00442218"/>
    <w:rsid w:val="00451BAB"/>
    <w:rsid w:val="004524B5"/>
    <w:rsid w:val="004B0513"/>
    <w:rsid w:val="00510E2D"/>
    <w:rsid w:val="00523AE1"/>
    <w:rsid w:val="00534276"/>
    <w:rsid w:val="00544364"/>
    <w:rsid w:val="005B36F0"/>
    <w:rsid w:val="005C632A"/>
    <w:rsid w:val="005F368C"/>
    <w:rsid w:val="00693C46"/>
    <w:rsid w:val="006A7450"/>
    <w:rsid w:val="006C2CC9"/>
    <w:rsid w:val="00700DCE"/>
    <w:rsid w:val="00766064"/>
    <w:rsid w:val="00781BE9"/>
    <w:rsid w:val="00793B20"/>
    <w:rsid w:val="007975BB"/>
    <w:rsid w:val="007F16F0"/>
    <w:rsid w:val="0080013E"/>
    <w:rsid w:val="008470DF"/>
    <w:rsid w:val="0087581B"/>
    <w:rsid w:val="008A6F9A"/>
    <w:rsid w:val="008D41B1"/>
    <w:rsid w:val="009033C9"/>
    <w:rsid w:val="00903EE3"/>
    <w:rsid w:val="009075A2"/>
    <w:rsid w:val="00912383"/>
    <w:rsid w:val="00947FF2"/>
    <w:rsid w:val="009753F1"/>
    <w:rsid w:val="009D2B11"/>
    <w:rsid w:val="00A23670"/>
    <w:rsid w:val="00A312A6"/>
    <w:rsid w:val="00A3577D"/>
    <w:rsid w:val="00A57657"/>
    <w:rsid w:val="00A9186D"/>
    <w:rsid w:val="00AB4FA9"/>
    <w:rsid w:val="00AE303E"/>
    <w:rsid w:val="00B34A52"/>
    <w:rsid w:val="00B747E6"/>
    <w:rsid w:val="00B77828"/>
    <w:rsid w:val="00C45ED7"/>
    <w:rsid w:val="00CC187E"/>
    <w:rsid w:val="00D1335F"/>
    <w:rsid w:val="00D27392"/>
    <w:rsid w:val="00D9740B"/>
    <w:rsid w:val="00DC29EB"/>
    <w:rsid w:val="00DE6E4E"/>
    <w:rsid w:val="00E45627"/>
    <w:rsid w:val="00E717D5"/>
    <w:rsid w:val="00EB1F70"/>
    <w:rsid w:val="00EC004E"/>
    <w:rsid w:val="00F07D61"/>
    <w:rsid w:val="00F6208B"/>
    <w:rsid w:val="00F6367E"/>
    <w:rsid w:val="00FA4B14"/>
    <w:rsid w:val="00FC6DEC"/>
    <w:rsid w:val="00FE5510"/>
    <w:rsid w:val="00FE6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1F53D7"/>
  <w15:chartTrackingRefBased/>
  <w15:docId w15:val="{C8CB0B5B-D97F-4575-B71A-4506C746F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3F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3F1"/>
  </w:style>
  <w:style w:type="paragraph" w:styleId="Footer">
    <w:name w:val="footer"/>
    <w:basedOn w:val="Normal"/>
    <w:link w:val="FooterChar"/>
    <w:uiPriority w:val="99"/>
    <w:unhideWhenUsed/>
    <w:rsid w:val="009753F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3F1"/>
  </w:style>
  <w:style w:type="table" w:styleId="TableGrid">
    <w:name w:val="Table Grid"/>
    <w:basedOn w:val="TableNormal"/>
    <w:uiPriority w:val="39"/>
    <w:rsid w:val="00875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7581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7581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7581B"/>
    <w:rPr>
      <w:i/>
      <w:iCs/>
    </w:rPr>
  </w:style>
  <w:style w:type="paragraph" w:styleId="ListParagraph">
    <w:name w:val="List Paragraph"/>
    <w:basedOn w:val="Normal"/>
    <w:uiPriority w:val="34"/>
    <w:qFormat/>
    <w:rsid w:val="00DE6E4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636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8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DURMAZ</dc:creator>
  <cp:keywords/>
  <dc:description/>
  <cp:lastModifiedBy>Leyla</cp:lastModifiedBy>
  <cp:revision>2</cp:revision>
  <cp:lastPrinted>2021-02-23T09:18:00Z</cp:lastPrinted>
  <dcterms:created xsi:type="dcterms:W3CDTF">2023-10-19T13:02:00Z</dcterms:created>
  <dcterms:modified xsi:type="dcterms:W3CDTF">2023-10-19T13:02:00Z</dcterms:modified>
</cp:coreProperties>
</file>